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Dubai, United Arab Emirates</w:t>
      </w:r>
    </w:p>
    <w:bookmarkStart w:id="25" w:name="X3f76e58c1b9eaa57cedfea293fc6c7371680c1d"/>
    <w:p>
      <w:pPr>
        <w:pStyle w:val="Heading2"/>
      </w:pPr>
      <w:r>
        <w:t xml:space="preserve">Subject: Application for Plumber Position in the United Arab Emirates Dubai</w:t>
      </w:r>
    </w:p>
    <w:p>
      <w:pPr>
        <w:pStyle w:val="FirstParagraph"/>
      </w:pPr>
      <w:r>
        <w:t xml:space="preserve">Dear Hiring Manager,</w:t>
      </w:r>
    </w:p>
    <w:p>
      <w:pPr>
        <w:pStyle w:val="BodyText"/>
      </w:pPr>
      <w:r>
        <w:t xml:space="preserve">I am writing to express my sincere interest in the Plumber position at your esteemed organization. As a highly skilled and dedicated professional with [X years] of experience in plumbing systems, I am excited about the opportunity to contribute my expertise to the vibrant and rapidly growing infrastructure of the United Arab Emirates Dubai. My passion for precision, problem-solving, and customer service aligns perfectly with the demands of this role, and I am eager to bring my technical knowledge and hands-on experience to your team.</w:t>
      </w:r>
    </w:p>
    <w:bookmarkStart w:id="20" w:name="why-i-am-a-strong-candidate"/>
    <w:p>
      <w:pPr>
        <w:pStyle w:val="Heading3"/>
      </w:pPr>
      <w:r>
        <w:t xml:space="preserve">Why I Am a Strong Candidate</w:t>
      </w:r>
    </w:p>
    <w:p>
      <w:pPr>
        <w:pStyle w:val="FirstParagraph"/>
      </w:pPr>
      <w:r>
        <w:t xml:space="preserve">With a solid foundation in both residential and commercial plumbing, I have consistently delivered high-quality solutions that meet the unique challenges of diverse environments. My work in the United Arab Emirates Dubai has exposed me to the region’s distinct requirements, including compliance with local building codes, adherence to strict safety standards, and an understanding of the climate’s impact on plumbing systems. Whether it is installing water-efficient fixtures for sustainable living or repairing complex piping networks in high-rise buildings, I approach every task with meticulous attention to detail and a commitment to excellence.</w:t>
      </w:r>
    </w:p>
    <w:p>
      <w:pPr>
        <w:pStyle w:val="BodyText"/>
      </w:pPr>
      <w:r>
        <w:t xml:space="preserve">My expertise spans a wide range of plumbing services, including:</w:t>
      </w:r>
    </w:p>
    <w:p>
      <w:pPr>
        <w:numPr>
          <w:ilvl w:val="0"/>
          <w:numId w:val="1001"/>
        </w:numPr>
        <w:pStyle w:val="Compact"/>
      </w:pPr>
      <w:r>
        <w:t xml:space="preserve">Installation and maintenance of water supply, drainage, and sanitation systems</w:t>
      </w:r>
    </w:p>
    <w:p>
      <w:pPr>
        <w:numPr>
          <w:ilvl w:val="0"/>
          <w:numId w:val="1001"/>
        </w:numPr>
        <w:pStyle w:val="Compact"/>
      </w:pPr>
      <w:r>
        <w:t xml:space="preserve">Troubleshooting and repairing leaks, clogs, and pipe failures</w:t>
      </w:r>
    </w:p>
    <w:p>
      <w:pPr>
        <w:numPr>
          <w:ilvl w:val="0"/>
          <w:numId w:val="1001"/>
        </w:numPr>
        <w:pStyle w:val="Compact"/>
      </w:pPr>
      <w:r>
        <w:t xml:space="preserve">Upgrading plumbing infrastructure to meet modern efficiency standards</w:t>
      </w:r>
    </w:p>
    <w:p>
      <w:pPr>
        <w:numPr>
          <w:ilvl w:val="0"/>
          <w:numId w:val="1001"/>
        </w:numPr>
        <w:pStyle w:val="Compact"/>
      </w:pPr>
      <w:r>
        <w:t xml:space="preserve">Providing emergency plumbing services for residential and commercial clients</w:t>
      </w:r>
    </w:p>
    <w:p>
      <w:pPr>
        <w:pStyle w:val="FirstParagraph"/>
      </w:pPr>
      <w:r>
        <w:t xml:space="preserve">In the United Arab Emirates Dubai, where the demand for reliable plumbing services is ever-growing due to large-scale construction projects and urban development, I have developed a deep appreciation for the importance of skilled professionals in this field. My experience working on projects such as [specific examples, e.g., "residential complexes in Downtown Dubai" or "commercial centers in Al Quoz"] has equipped me with the ability to adapt to challenging environments while maintaining the highest standards of workmanship.</w:t>
      </w:r>
    </w:p>
    <w:bookmarkEnd w:id="20"/>
    <w:bookmarkStart w:id="21" w:name="Xb747773a77bbfc5248d1b00e91416353d751ac9"/>
    <w:p>
      <w:pPr>
        <w:pStyle w:val="Heading3"/>
      </w:pPr>
      <w:r>
        <w:t xml:space="preserve">Understanding of the United Arab Emirates Dubai Market</w:t>
      </w:r>
    </w:p>
    <w:p>
      <w:pPr>
        <w:pStyle w:val="FirstParagraph"/>
      </w:pPr>
      <w:r>
        <w:t xml:space="preserve">The United Arab Emirates Dubai is a global hub for innovation, tourism, and luxury living. As a Plumber in this dynamic city, I understand that every project must align with the region’s vision of sustainability and efficiency. For instance, the Emirate’s emphasis on water conservation has driven the adoption of advanced technologies like low-flow fixtures and greywater recycling systems. My proficiency in these areas ensures that I can contribute to projects that not only meet technical specifications but also support Dubai’s long-term goals.</w:t>
      </w:r>
    </w:p>
    <w:p>
      <w:pPr>
        <w:pStyle w:val="BodyText"/>
      </w:pPr>
      <w:r>
        <w:t xml:space="preserve">Furthermore, the cultural diversity of Dubai’s population requires plumbers to communicate effectively with clients from various backgrounds. I have honed my interpersonal skills to ensure clear communication, address concerns promptly, and deliver solutions that exceed expectations. Whether working with homeowners or managing large-scale industrial installations, I prioritize transparency and reliability to build lasting trust.</w:t>
      </w:r>
    </w:p>
    <w:bookmarkEnd w:id="21"/>
    <w:bookmarkStart w:id="22" w:name="why-the-united-arab-emirates-dubai"/>
    <w:p>
      <w:pPr>
        <w:pStyle w:val="Heading3"/>
      </w:pPr>
      <w:r>
        <w:t xml:space="preserve">Why the United Arab Emirates Dubai?</w:t>
      </w:r>
    </w:p>
    <w:p>
      <w:pPr>
        <w:pStyle w:val="FirstParagraph"/>
      </w:pPr>
      <w:r>
        <w:t xml:space="preserve">The United Arab Emirates Dubai offers unparalleled opportunities for professionals in the plumbing industry. As a city known for its iconic landmarks like the Burj Khalifa, Palm Jumeirah, and Dubai Mall, there is a constant need for skilled plumbers to maintain and upgrade infrastructure. I am particularly drawn to Dubai’s commitment to innovation and quality, which resonates with my own values of excellence and dedication.</w:t>
      </w:r>
    </w:p>
    <w:p>
      <w:pPr>
        <w:pStyle w:val="BodyText"/>
      </w:pPr>
      <w:r>
        <w:t xml:space="preserve">Working in Dubai also allows me to be part of a forward-thinking community that values sustainability and technological advancement. For example, the city’s Smart City initiative has spurred the integration of smart plumbing systems that optimize water usage and reduce waste. I am enthusiastic about contributing to such initiatives by leveraging my technical expertise and staying updated with industry trends.</w:t>
      </w:r>
    </w:p>
    <w:bookmarkEnd w:id="22"/>
    <w:bookmarkStart w:id="23" w:name="my-commitment-to-excellence"/>
    <w:p>
      <w:pPr>
        <w:pStyle w:val="Heading3"/>
      </w:pPr>
      <w:r>
        <w:t xml:space="preserve">My Commitment to Excellence</w:t>
      </w:r>
    </w:p>
    <w:p>
      <w:pPr>
        <w:pStyle w:val="FirstParagraph"/>
      </w:pPr>
      <w:r>
        <w:t xml:space="preserve">I believe that a Plumber is more than just a tradesperson—they are a vital part of ensuring the comfort, safety, and functionality of every building. In the United Arab Emirates Dubai, where luxury and efficiency go hand in hand, this role requires not only technical proficiency but also a deep understanding of client needs. My ability to combine these elements has allowed me to build a reputation as a reliable and competent professional.</w:t>
      </w:r>
    </w:p>
    <w:p>
      <w:pPr>
        <w:pStyle w:val="BodyText"/>
      </w:pPr>
      <w:r>
        <w:t xml:space="preserve">One of my key strengths is my proactive approach to problem-solving. For instance, during a recent project in [specific location], I identified potential inefficiencies in the existing plumbing layout and proposed cost-effective solutions that improved system performance by 30%. Such experiences have reinforced my belief that a Plumber must be both technically skilled and creatively inclined to address complex challenges.</w:t>
      </w:r>
    </w:p>
    <w:bookmarkEnd w:id="23"/>
    <w:bookmarkStart w:id="24" w:name="conclusion"/>
    <w:p>
      <w:pPr>
        <w:pStyle w:val="Heading3"/>
      </w:pPr>
      <w:r>
        <w:t xml:space="preserve">Conclusion</w:t>
      </w:r>
    </w:p>
    <w:p>
      <w:pPr>
        <w:pStyle w:val="FirstParagraph"/>
      </w:pPr>
      <w:r>
        <w:t xml:space="preserve">I am confident that my skills, experience, and dedication make me an ideal candidate for the Plumber position in the United Arab Emirates Dubai. I am eager to contribute to your organization’s success by delivering exceptional plumbing services that meet the highest standards of quality and safety. I would welcome the opportunity to discuss how my background aligns with your needs and how I can support your team’s goals.</w:t>
      </w:r>
    </w:p>
    <w:p>
      <w:pPr>
        <w:pStyle w:val="BodyText"/>
      </w:pPr>
      <w:r>
        <w:t xml:space="preserve">Thank you for considering my application. I look forward to the possibility of working together in this exciting environment.</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United Arab Emirates Dubai</dc:title>
  <dc:creator/>
  <dc:language>en</dc:language>
  <cp:keywords/>
  <dcterms:created xsi:type="dcterms:W3CDTF">2025-12-10T11:47:15Z</dcterms:created>
  <dcterms:modified xsi:type="dcterms:W3CDTF">2025-12-10T11:47:15Z</dcterms:modified>
</cp:coreProperties>
</file>

<file path=docProps/custom.xml><?xml version="1.0" encoding="utf-8"?>
<Properties xmlns="http://schemas.openxmlformats.org/officeDocument/2006/custom-properties" xmlns:vt="http://schemas.openxmlformats.org/officeDocument/2006/docPropsVTypes"/>
</file>